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Engineer</w:t>
      </w:r>
      <w:r>
        <w:t xml:space="preserve"> </w:t>
      </w:r>
      <w:r>
        <w:t xml:space="preserve">Cover</w:t>
      </w:r>
      <w:r>
        <w:t xml:space="preserve"> </w:t>
      </w:r>
      <w:r>
        <w:t xml:space="preserve">Letter</w:t>
      </w:r>
    </w:p>
    <w:bookmarkStart w:id="20" w:name="software-engineer-cover-letter"/>
    <w:p>
      <w:pPr>
        <w:pStyle w:val="Heading1"/>
      </w:pPr>
      <w:r>
        <w:t xml:space="preserve">Software Engineer Cover Letter</w:t>
      </w:r>
    </w:p>
    <w:p>
      <w:pPr>
        <w:pStyle w:val="FirstParagraph"/>
      </w:pPr>
      <w:r>
        <w:rPr>
          <w:bCs/>
          <w:b/>
        </w:rPr>
        <w:t xml:space="preserve">Date:</w:t>
      </w:r>
      <w:r>
        <w:t xml:space="preserve"> </w:t>
      </w:r>
      <w:r>
        <w:t xml:space="preserve">[Insert Date]</w:t>
      </w:r>
    </w:p>
    <w:p>
      <w:pPr>
        <w:pStyle w:val="BodyText"/>
      </w:pPr>
      <w:r>
        <w:rPr>
          <w:bCs/>
          <w:b/>
        </w:rPr>
        <w:t xml:space="preserve">To:</w:t>
      </w:r>
      <w:r>
        <w:t xml:space="preserve"> </w:t>
      </w:r>
      <w:r>
        <w:t xml:space="preserve">Hiring Manager, [Company Name]</w:t>
      </w:r>
      <w:r>
        <w:br/>
      </w:r>
      <w:r>
        <w:t xml:space="preserve">[Company Address]</w:t>
      </w:r>
      <w:r>
        <w:br/>
      </w:r>
      <w:r>
        <w:t xml:space="preserve">Frankfurt, Germany</w:t>
      </w:r>
    </w:p>
    <w:p>
      <w:pPr>
        <w:pStyle w:val="BodyText"/>
      </w:pPr>
      <w:r>
        <w:t xml:space="preserve">Dear Hiring Manager,</w:t>
      </w:r>
    </w:p>
    <w:p>
      <w:pPr>
        <w:pStyle w:val="BodyText"/>
      </w:pPr>
      <w:r>
        <w:t xml:space="preserve">I am writing to express my enthusiastic interest in the Software Engineer position at your esteemed organization in Germany Frankfurt. As a passionate and skilled software engineer with a proven track record of delivering innovative solutions, I am eager to contribute my expertise to your team while immersing myself in the dynamic tech ecosystem of one of Europe’s leading financial and technological hubs. With a strong foundation in full-stack development, cloud computing, and agile methodologies, I am confident that my technical acumen and adaptability make me an ideal candidate for this role.</w:t>
      </w:r>
    </w:p>
    <w:p>
      <w:pPr>
        <w:pStyle w:val="BodyText"/>
      </w:pPr>
      <w:r>
        <w:t xml:space="preserve">Over the past [X years], I have developed a diverse skill set that aligns perfectly with the requirements of a Software Engineer in Germany Frankfurt. My background includes designing and implementing scalable web applications, optimizing backend systems for performance, and leveraging modern frameworks such as React, Node.js, and Python to create user-centric solutions. For instance, at my previous role at [Previous Company], I led the development of a real-time data analytics platform that reduced processing time by 40% through the integration of cloud-based infrastructure and machine learning algorithms. This experience not only honed my technical abilities but also reinforced my commitment to solving complex challenges with creativity and precision.</w:t>
      </w:r>
    </w:p>
    <w:p>
      <w:pPr>
        <w:pStyle w:val="BodyText"/>
      </w:pPr>
      <w:r>
        <w:t xml:space="preserve">What excites me most about the Software Engineer role in Germany Frankfurt is the opportunity to work within a city that is at the forefront of technological innovation. Frankfurt’s reputation as a global financial center, combined with its growing startup scene and emphasis on digital transformation, creates an environment where software engineers can drive impactful change. I am particularly drawn to your organization’s focus on [specific project, technology, or value mentioned in the job posting], as it resonates with my own passion for building solutions that bridge the gap between technology and user needs. Whether it’s developing secure financial applications or automating processes through DevOps practices, I thrive in settings where collaboration and innovation are prioritized.</w:t>
      </w:r>
    </w:p>
    <w:p>
      <w:pPr>
        <w:pStyle w:val="BodyText"/>
      </w:pPr>
      <w:r>
        <w:t xml:space="preserve">My experience working in multicultural teams has further prepared me for a role in Germany Frankfurt. I am fluent in [languages, e.g., English and German] and have collaborated with international teams across Europe, Asia, and the Americas. This global perspective has taught me to communicate effectively, adapt to diverse workflows, and embrace different approaches to problem-solving. In Germany, where precision and efficiency are highly valued, I believe my attention to detail and commitment to quality will contribute meaningfully to your projects. Additionally, I have a deep respect for the German work ethic and the balance it strikes between professionalism and work-life harmony—values that align with my personal approach to career growth.</w:t>
      </w:r>
    </w:p>
    <w:p>
      <w:pPr>
        <w:pStyle w:val="BodyText"/>
      </w:pPr>
      <w:r>
        <w:t xml:space="preserve">What sets me apart as a Software Engineer is my ability to combine technical expertise with a customer-first mindset. I am not only proficient in coding but also passionate about understanding the end-user’s needs and translating them into intuitive, functional solutions. For example, during a recent project, I conducted user research to identify pain points in an existing application and subsequently redesigned its architecture to improve accessibility and performance. This holistic approach ensures that every line of code I write serves a purpose beyond technical excellence—it enhances the user experience and delivers measurable business value.</w:t>
      </w:r>
    </w:p>
    <w:p>
      <w:pPr>
        <w:pStyle w:val="BodyText"/>
      </w:pPr>
      <w:r>
        <w:t xml:space="preserve">Germany Frankfurt offers more than just a professional opportunity; it represents a chance to grow in an environment that values innovation, diversity, and sustainability. I am particularly inspired by the city’s commitment to green technologies and its role as a leader in digital infrastructure. As a Software Engineer, I aim to contribute to initiatives that align with these principles while advancing my own technical capabilities. Whether through mentoring junior developers or participating in open-source projects, I am eager to be part of a community that fosters continuous learning and shared success.</w:t>
      </w:r>
    </w:p>
    <w:p>
      <w:pPr>
        <w:pStyle w:val="BodyText"/>
      </w:pPr>
      <w:r>
        <w:t xml:space="preserve">Thank you for considering my application. I would be honored to bring my skills, experience, and enthusiasm to your team in Germany Frankfurt. I am available at your earliest convenience for an interview and can be reached at [phone number] or [email address]. I look forward to the opportunity to discuss how I can contribute to your organization’s continued success.</w:t>
      </w:r>
    </w:p>
    <w:p>
      <w:pPr>
        <w:pStyle w:val="BodyText"/>
      </w:pPr>
      <w:r>
        <w:t xml:space="preserve">Sincerely,</w:t>
      </w:r>
      <w:r>
        <w:br/>
      </w:r>
      <w:r>
        <w:t xml:space="preserve">[Your Full Name]</w:t>
      </w:r>
      <w:r>
        <w:br/>
      </w:r>
      <w:r>
        <w:t xml:space="preserve">[Your Contact Info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 Cover Letter</dc:title>
  <dc:creator/>
  <dc:language>en</dc:language>
  <cp:keywords/>
  <dcterms:created xsi:type="dcterms:W3CDTF">2026-07-17T20:12:38Z</dcterms:created>
  <dcterms:modified xsi:type="dcterms:W3CDTF">2026-07-17T20:12:38Z</dcterms:modified>
</cp:coreProperties>
</file>

<file path=docProps/custom.xml><?xml version="1.0" encoding="utf-8"?>
<Properties xmlns="http://schemas.openxmlformats.org/officeDocument/2006/custom-properties" xmlns:vt="http://schemas.openxmlformats.org/officeDocument/2006/docPropsVTypes"/>
</file>